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9E47D" w14:textId="287EA728" w:rsidR="00A326AA" w:rsidRDefault="004E07A7">
      <w:pPr>
        <w:pStyle w:val="FirstParagraph"/>
      </w:pPr>
      <w:r>
        <w:t xml:space="preserve">Weed communities in three cropping systems suitable for the </w:t>
      </w:r>
      <w:commentRangeStart w:id="0"/>
      <w:r>
        <w:t xml:space="preserve">Midwestern USA </w:t>
      </w:r>
      <w:commentRangeEnd w:id="0"/>
      <w:r w:rsidR="00ED23D8">
        <w:rPr>
          <w:rStyle w:val="CommentReference"/>
        </w:rPr>
        <w:commentReference w:id="0"/>
      </w:r>
      <w:r>
        <w:t xml:space="preserve">were studied from 2017 through 2020 to examine how crop diversification and the intensity of herbicide use affected weed community diversity, stand density, and aboveground mass. A baseline 2-year cropping system with corn and soybean grown in alternate years was diversified with cool-season crops, namely oat </w:t>
      </w:r>
      <w:r w:rsidR="00E251BC">
        <w:t xml:space="preserve">and </w:t>
      </w:r>
      <w:r>
        <w:t xml:space="preserve">red clover, and </w:t>
      </w:r>
      <w:proofErr w:type="gramStart"/>
      <w:r>
        <w:t>alfalfa  in</w:t>
      </w:r>
      <w:proofErr w:type="gramEnd"/>
      <w:r>
        <w:t xml:space="preserve"> 3-year and 4-year systems. Herbicide</w:t>
      </w:r>
      <w:r w:rsidR="00E251BC">
        <w:t>s</w:t>
      </w:r>
      <w:r>
        <w:t xml:space="preserve"> </w:t>
      </w:r>
      <w:r w:rsidR="00E251BC">
        <w:t xml:space="preserve">were </w:t>
      </w:r>
      <w:r>
        <w:t xml:space="preserve">not </w:t>
      </w:r>
      <w:r w:rsidR="00E251BC">
        <w:t xml:space="preserve">used </w:t>
      </w:r>
      <w:r>
        <w:t xml:space="preserve">in the </w:t>
      </w:r>
      <w:proofErr w:type="spellStart"/>
      <w:r w:rsidR="00E251BC">
        <w:t>the</w:t>
      </w:r>
      <w:proofErr w:type="spellEnd"/>
      <w:r w:rsidR="00E251BC">
        <w:t xml:space="preserve"> </w:t>
      </w:r>
      <w:r>
        <w:t>cool-season crops. This study was pursued to address the current gap</w:t>
      </w:r>
      <w:r w:rsidR="00EE6A9A">
        <w:t>s</w:t>
      </w:r>
      <w:r>
        <w:t xml:space="preserve"> of information concerning </w:t>
      </w:r>
      <w:r w:rsidR="00EE6A9A">
        <w:t xml:space="preserve">how the </w:t>
      </w:r>
      <w:r w:rsidR="00E251BC">
        <w:t xml:space="preserve">density </w:t>
      </w:r>
      <w:r w:rsidR="00EE6A9A">
        <w:t>and biomass of weed</w:t>
      </w:r>
      <w:r w:rsidR="00E251BC">
        <w:t>s</w:t>
      </w:r>
      <w:r w:rsidR="00EE6A9A">
        <w:t xml:space="preserve"> respond </w:t>
      </w:r>
      <w:r>
        <w:t xml:space="preserve">to different </w:t>
      </w:r>
      <w:commentRangeStart w:id="1"/>
      <w:commentRangeStart w:id="2"/>
      <w:r>
        <w:t>crop</w:t>
      </w:r>
      <w:commentRangeEnd w:id="1"/>
      <w:r w:rsidR="00ED23D8">
        <w:rPr>
          <w:rStyle w:val="CommentReference"/>
        </w:rPr>
        <w:commentReference w:id="1"/>
      </w:r>
      <w:commentRangeEnd w:id="2"/>
      <w:r w:rsidR="00B7658E">
        <w:rPr>
          <w:rStyle w:val="CommentReference"/>
        </w:rPr>
        <w:commentReference w:id="2"/>
      </w:r>
      <w:r>
        <w:t xml:space="preserve"> </w:t>
      </w:r>
      <w:r w:rsidR="00B7658E">
        <w:t xml:space="preserve">environments </w:t>
      </w:r>
      <w:r>
        <w:t>and weed management programs (Fried et al., 2012; Ryan et al., 2010).</w:t>
      </w:r>
    </w:p>
    <w:p w14:paraId="184F7637" w14:textId="79061DB4" w:rsidR="00A326AA" w:rsidRDefault="001F00D1">
      <w:pPr>
        <w:pStyle w:val="BodyText"/>
      </w:pPr>
      <w:commentRangeStart w:id="3"/>
      <w:commentRangeStart w:id="4"/>
      <w:commentRangeStart w:id="5"/>
      <w:commentRangeEnd w:id="3"/>
      <w:r>
        <w:rPr>
          <w:rStyle w:val="CommentReference"/>
        </w:rPr>
        <w:commentReference w:id="3"/>
      </w:r>
      <w:commentRangeEnd w:id="4"/>
      <w:r w:rsidR="00ED23D8">
        <w:rPr>
          <w:rStyle w:val="CommentReference"/>
        </w:rPr>
        <w:commentReference w:id="4"/>
      </w:r>
      <w:commentRangeEnd w:id="5"/>
      <w:r w:rsidR="00BF3694">
        <w:rPr>
          <w:rStyle w:val="CommentReference"/>
        </w:rPr>
        <w:commentReference w:id="5"/>
      </w:r>
      <w:r w:rsidR="003F6D95">
        <w:t xml:space="preserve">Integrating chemical and cultural weed management tools resulted in an overall reduction in the amount of herbicide applied (Table 1). In all the studied rotations, the corn phases under low herbicide regime received banded herbicide application and interrow cultivation; the soybean phases received broadcast herbicide, and the oat and alfalfa phases (3-year and 4-year rotations) did not receive herbicide or cultivation. </w:t>
      </w:r>
      <w:r w:rsidR="004E07A7">
        <w:t>The reduction herbicide was associated with increases in weed density, aboveground mass, and community diversity</w:t>
      </w:r>
      <w:r w:rsidR="00395635">
        <w:t>. In the cool-season crop</w:t>
      </w:r>
      <w:r w:rsidR="00F47BE2">
        <w:t xml:space="preserve"> </w:t>
      </w:r>
      <w:r w:rsidR="00395635">
        <w:t>phases</w:t>
      </w:r>
      <w:r w:rsidR="00B77A94">
        <w:t xml:space="preserve"> (oat, red clover, and alfalfa)</w:t>
      </w:r>
      <w:r w:rsidR="00395635">
        <w:t xml:space="preserve"> of the 3-year and 4-year rotations, weed emergence increased</w:t>
      </w:r>
      <w:r w:rsidR="008C21EE">
        <w:t>,</w:t>
      </w:r>
      <w:r w:rsidR="00395635">
        <w:t xml:space="preserve"> but weed </w:t>
      </w:r>
      <w:r w:rsidR="00E251BC">
        <w:t xml:space="preserve">biomass </w:t>
      </w:r>
      <w:r w:rsidR="00EE6A9A">
        <w:t xml:space="preserve">did </w:t>
      </w:r>
      <w:r w:rsidR="00395635">
        <w:t>not</w:t>
      </w:r>
      <w:r w:rsidR="00EE6A9A">
        <w:t xml:space="preserve"> increase</w:t>
      </w:r>
      <w:r w:rsidR="00395635">
        <w:t>, as compared with the warm-season crop</w:t>
      </w:r>
      <w:r w:rsidR="00E251BC">
        <w:t>s</w:t>
      </w:r>
      <w:r w:rsidR="00B77A94">
        <w:t xml:space="preserve"> (corn and soybean)</w:t>
      </w:r>
      <w:r w:rsidR="00395635">
        <w:t>.</w:t>
      </w:r>
      <w:r w:rsidR="004E07A7">
        <w:t xml:space="preserve"> Increased weed abundance (Figure 1) </w:t>
      </w:r>
      <w:r w:rsidR="00E251BC">
        <w:t xml:space="preserve">in </w:t>
      </w:r>
      <w:r w:rsidR="00FF58A0">
        <w:t>the lower-herbicide</w:t>
      </w:r>
      <w:r w:rsidR="004E07A7">
        <w:t xml:space="preserve"> </w:t>
      </w:r>
      <w:r w:rsidR="00FF58A0">
        <w:t>regime</w:t>
      </w:r>
      <w:r w:rsidR="00F47BE2">
        <w:t xml:space="preserve"> </w:t>
      </w:r>
      <w:r w:rsidR="004E07A7">
        <w:t>(Table 1) was not associated with crop yield loss (Figure 2</w:t>
      </w:r>
      <w:r w:rsidR="00395635">
        <w:t>).</w:t>
      </w:r>
    </w:p>
    <w:p w14:paraId="5958D8F1" w14:textId="77777777" w:rsidR="00395635" w:rsidRDefault="00395635">
      <w:pPr>
        <w:pStyle w:val="BodyText"/>
      </w:pPr>
    </w:p>
    <w:p w14:paraId="06D99971" w14:textId="6168AA15" w:rsidR="00395635" w:rsidRDefault="00395635">
      <w:pPr>
        <w:pStyle w:val="BodyText"/>
      </w:pPr>
      <w:r>
        <w:rPr>
          <w:noProof/>
        </w:rPr>
        <w:drawing>
          <wp:inline distT="0" distB="0" distL="0" distR="0" wp14:anchorId="0751E1D7" wp14:editId="3835BCDC">
            <wp:extent cx="5816600" cy="37719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16600" cy="3771900"/>
                    </a:xfrm>
                    <a:prstGeom prst="rect">
                      <a:avLst/>
                    </a:prstGeom>
                  </pic:spPr>
                </pic:pic>
              </a:graphicData>
            </a:graphic>
          </wp:inline>
        </w:drawing>
      </w:r>
    </w:p>
    <w:p w14:paraId="145A6E81" w14:textId="02581B8C" w:rsidR="00DB2F9B" w:rsidRDefault="00395635">
      <w:pPr>
        <w:pStyle w:val="BodyText"/>
      </w:pPr>
      <w:r>
        <w:lastRenderedPageBreak/>
        <w:t xml:space="preserve">Figure 1: </w:t>
      </w:r>
      <w:r w:rsidRPr="00395635">
        <w:t>Weed abundance in three cropping systems. The abbreviations on the x-axis are crop identities, which are the combinations of the first letter in crop name and the rotation in which it occurred (</w:t>
      </w:r>
      <w:r w:rsidR="00E251BC">
        <w:t xml:space="preserve">e.g. </w:t>
      </w:r>
      <w:r w:rsidRPr="00395635">
        <w:t xml:space="preserve">C2 - corn in the 2-year rotation, C3 - corn in the 3-year rotation, </w:t>
      </w:r>
      <w:r w:rsidR="00E251BC">
        <w:t>etc.</w:t>
      </w:r>
      <w:r w:rsidRPr="00395635">
        <w:t>)</w:t>
      </w:r>
      <w:r w:rsidR="00065721">
        <w:t xml:space="preserve">. </w:t>
      </w:r>
    </w:p>
    <w:p w14:paraId="36ACD979" w14:textId="09258548" w:rsidR="00D27E70" w:rsidRDefault="00395635">
      <w:pPr>
        <w:pStyle w:val="BodyText"/>
      </w:pPr>
      <w:r>
        <w:t xml:space="preserve">Table 1: </w:t>
      </w:r>
      <w:r w:rsidR="00FF58A0">
        <w:t xml:space="preserve">Changes in the </w:t>
      </w:r>
      <w:r w:rsidR="00E251BC">
        <w:t xml:space="preserve">amount </w:t>
      </w:r>
      <w:r w:rsidR="00FF58A0">
        <w:t xml:space="preserve">of herbicide active ingredients applied </w:t>
      </w:r>
      <w:r w:rsidR="00DB2F9B">
        <w:t>in more diverse cropping systems as compared to a conventional 2-year corn and soybean system</w:t>
      </w:r>
      <w:r w:rsidR="00065721">
        <w:t xml:space="preserve"> averaged from 2017 through </w:t>
      </w:r>
      <w:proofErr w:type="gramStart"/>
      <w:r w:rsidR="00065721">
        <w:t>2020</w:t>
      </w:r>
      <w:proofErr w:type="gramEnd"/>
    </w:p>
    <w:p w14:paraId="292A9168" w14:textId="77777777" w:rsidR="004E7805" w:rsidRDefault="004E7805">
      <w:pPr>
        <w:pStyle w:val="BodyText"/>
      </w:pPr>
    </w:p>
    <w:p w14:paraId="1943EA44" w14:textId="5D7EFDB4" w:rsidR="004E7805" w:rsidRDefault="004E7805">
      <w:pPr>
        <w:pStyle w:val="BodyText"/>
      </w:pPr>
      <w:r>
        <w:sym w:font="Symbol" w:char="F06C"/>
      </w:r>
    </w:p>
    <w:tbl>
      <w:tblPr>
        <w:tblStyle w:val="TableGrid"/>
        <w:tblW w:w="6848" w:type="dxa"/>
        <w:jc w:val="center"/>
        <w:tblLook w:val="04A0" w:firstRow="1" w:lastRow="0" w:firstColumn="1" w:lastColumn="0" w:noHBand="0" w:noVBand="1"/>
      </w:tblPr>
      <w:tblGrid>
        <w:gridCol w:w="3806"/>
        <w:gridCol w:w="1014"/>
        <w:gridCol w:w="1014"/>
        <w:gridCol w:w="1014"/>
      </w:tblGrid>
      <w:tr w:rsidR="00065721" w14:paraId="1BA6FB7D" w14:textId="77777777" w:rsidTr="0093079E">
        <w:trPr>
          <w:jc w:val="center"/>
        </w:trPr>
        <w:tc>
          <w:tcPr>
            <w:tcW w:w="3806" w:type="dxa"/>
          </w:tcPr>
          <w:p w14:paraId="04528527" w14:textId="77777777" w:rsidR="00065721" w:rsidRDefault="00065721">
            <w:pPr>
              <w:pStyle w:val="BodyText"/>
            </w:pPr>
          </w:p>
        </w:tc>
        <w:tc>
          <w:tcPr>
            <w:tcW w:w="1014" w:type="dxa"/>
          </w:tcPr>
          <w:p w14:paraId="6CCADFF0" w14:textId="4275D4B3" w:rsidR="00065721" w:rsidRDefault="00065721">
            <w:pPr>
              <w:pStyle w:val="BodyText"/>
            </w:pPr>
            <w:r>
              <w:t>2-year</w:t>
            </w:r>
          </w:p>
        </w:tc>
        <w:tc>
          <w:tcPr>
            <w:tcW w:w="1014" w:type="dxa"/>
          </w:tcPr>
          <w:p w14:paraId="3DFDF1EC" w14:textId="623FC312" w:rsidR="00065721" w:rsidRDefault="00065721">
            <w:pPr>
              <w:pStyle w:val="BodyText"/>
            </w:pPr>
            <w:r>
              <w:t>3-year</w:t>
            </w:r>
          </w:p>
        </w:tc>
        <w:tc>
          <w:tcPr>
            <w:tcW w:w="1014" w:type="dxa"/>
          </w:tcPr>
          <w:p w14:paraId="5236CEC3" w14:textId="1F7C2855" w:rsidR="00065721" w:rsidRDefault="00065721">
            <w:pPr>
              <w:pStyle w:val="BodyText"/>
            </w:pPr>
            <w:r>
              <w:t>4-year</w:t>
            </w:r>
          </w:p>
        </w:tc>
      </w:tr>
      <w:tr w:rsidR="00065721" w14:paraId="5A48BFC1" w14:textId="77777777" w:rsidTr="0093079E">
        <w:trPr>
          <w:jc w:val="center"/>
        </w:trPr>
        <w:tc>
          <w:tcPr>
            <w:tcW w:w="3806" w:type="dxa"/>
          </w:tcPr>
          <w:p w14:paraId="700AAC6B" w14:textId="69A9B818" w:rsidR="00065721" w:rsidRDefault="00065721">
            <w:pPr>
              <w:pStyle w:val="BodyText"/>
            </w:pPr>
            <w:r>
              <w:t>Conventional weed management</w:t>
            </w:r>
          </w:p>
        </w:tc>
        <w:tc>
          <w:tcPr>
            <w:tcW w:w="1014" w:type="dxa"/>
          </w:tcPr>
          <w:p w14:paraId="6485860C" w14:textId="1256D175" w:rsidR="00065721" w:rsidRDefault="00065721">
            <w:pPr>
              <w:pStyle w:val="BodyText"/>
            </w:pPr>
            <w:r>
              <w:t>-0%</w:t>
            </w:r>
          </w:p>
        </w:tc>
        <w:tc>
          <w:tcPr>
            <w:tcW w:w="1014" w:type="dxa"/>
          </w:tcPr>
          <w:p w14:paraId="717459E4" w14:textId="4D4AFC55" w:rsidR="00065721" w:rsidRDefault="0093079E">
            <w:pPr>
              <w:pStyle w:val="BodyText"/>
            </w:pPr>
            <w:r>
              <w:t>-33%</w:t>
            </w:r>
          </w:p>
        </w:tc>
        <w:tc>
          <w:tcPr>
            <w:tcW w:w="1014" w:type="dxa"/>
          </w:tcPr>
          <w:p w14:paraId="17A97060" w14:textId="31353BF7" w:rsidR="00065721" w:rsidRDefault="0093079E">
            <w:pPr>
              <w:pStyle w:val="BodyText"/>
            </w:pPr>
            <w:r>
              <w:t>-50%</w:t>
            </w:r>
          </w:p>
        </w:tc>
      </w:tr>
      <w:tr w:rsidR="00065721" w14:paraId="2C6AAE8F" w14:textId="77777777" w:rsidTr="0093079E">
        <w:trPr>
          <w:jc w:val="center"/>
        </w:trPr>
        <w:tc>
          <w:tcPr>
            <w:tcW w:w="3806" w:type="dxa"/>
          </w:tcPr>
          <w:p w14:paraId="33F147C0" w14:textId="5688A6F1" w:rsidR="00065721" w:rsidRDefault="00065721">
            <w:pPr>
              <w:pStyle w:val="BodyText"/>
            </w:pPr>
            <w:r>
              <w:t>Low herbicide weed management</w:t>
            </w:r>
          </w:p>
        </w:tc>
        <w:tc>
          <w:tcPr>
            <w:tcW w:w="1014" w:type="dxa"/>
          </w:tcPr>
          <w:p w14:paraId="4A5A5529" w14:textId="06BD5CE0" w:rsidR="00065721" w:rsidRDefault="00065721">
            <w:pPr>
              <w:pStyle w:val="BodyText"/>
            </w:pPr>
            <w:r>
              <w:t>-13%</w:t>
            </w:r>
          </w:p>
        </w:tc>
        <w:tc>
          <w:tcPr>
            <w:tcW w:w="1014" w:type="dxa"/>
          </w:tcPr>
          <w:p w14:paraId="0681D985" w14:textId="5F5671C1" w:rsidR="00065721" w:rsidRDefault="00065721">
            <w:pPr>
              <w:pStyle w:val="BodyText"/>
            </w:pPr>
            <w:r>
              <w:t>-42%</w:t>
            </w:r>
          </w:p>
        </w:tc>
        <w:tc>
          <w:tcPr>
            <w:tcW w:w="1014" w:type="dxa"/>
          </w:tcPr>
          <w:p w14:paraId="3E826BB4" w14:textId="4BC7272D" w:rsidR="00065721" w:rsidRDefault="00065721">
            <w:pPr>
              <w:pStyle w:val="BodyText"/>
            </w:pPr>
            <w:r>
              <w:t>-5</w:t>
            </w:r>
            <w:r w:rsidR="0093079E">
              <w:t>7</w:t>
            </w:r>
            <w:r>
              <w:t>%</w:t>
            </w:r>
          </w:p>
        </w:tc>
      </w:tr>
    </w:tbl>
    <w:p w14:paraId="4AD0F7D9" w14:textId="77777777" w:rsidR="00065721" w:rsidRDefault="00065721">
      <w:pPr>
        <w:pStyle w:val="BodyText"/>
      </w:pPr>
    </w:p>
    <w:p w14:paraId="65CA7DB3" w14:textId="2445314B" w:rsidR="0093079E" w:rsidRPr="0093079E" w:rsidRDefault="0093079E" w:rsidP="0093079E"/>
    <w:p w14:paraId="0D80C7FE" w14:textId="2085022A" w:rsidR="0093079E" w:rsidRPr="0093079E" w:rsidRDefault="0093079E" w:rsidP="0093079E"/>
    <w:p w14:paraId="29B0C326" w14:textId="7D3B63FD" w:rsidR="0093079E" w:rsidRPr="0093079E" w:rsidRDefault="0093079E" w:rsidP="0093079E"/>
    <w:p w14:paraId="6A77E348" w14:textId="14574376" w:rsidR="0093079E" w:rsidRPr="0093079E" w:rsidRDefault="0093079E" w:rsidP="0093079E"/>
    <w:p w14:paraId="72C3B478" w14:textId="58EF5F0C" w:rsidR="0093079E" w:rsidRPr="0093079E" w:rsidRDefault="0093079E" w:rsidP="0093079E"/>
    <w:p w14:paraId="721E2826" w14:textId="09F71D03" w:rsidR="0093079E" w:rsidRPr="0093079E" w:rsidRDefault="0093079E" w:rsidP="0093079E"/>
    <w:p w14:paraId="6820C272" w14:textId="4BD07EC2" w:rsidR="0093079E" w:rsidRPr="0093079E" w:rsidRDefault="0093079E" w:rsidP="0093079E"/>
    <w:p w14:paraId="189BAF2C" w14:textId="279BE488" w:rsidR="0093079E" w:rsidRPr="0093079E" w:rsidRDefault="0093079E" w:rsidP="0093079E"/>
    <w:p w14:paraId="229AFC11" w14:textId="2EC4D6AB" w:rsidR="0093079E" w:rsidRPr="0093079E" w:rsidRDefault="0093079E" w:rsidP="0093079E"/>
    <w:p w14:paraId="506C2454" w14:textId="5FBA8BEC" w:rsidR="0093079E" w:rsidRPr="0093079E" w:rsidRDefault="0093079E" w:rsidP="0093079E"/>
    <w:p w14:paraId="1296BBAC" w14:textId="3BAA6E48" w:rsidR="0093079E" w:rsidRDefault="0093079E" w:rsidP="0093079E">
      <w:pPr>
        <w:rPr>
          <w:i/>
          <w:iCs/>
        </w:rPr>
      </w:pPr>
    </w:p>
    <w:p w14:paraId="14558DDC" w14:textId="77777777" w:rsidR="0093079E" w:rsidRPr="0093079E" w:rsidRDefault="0093079E" w:rsidP="0093079E">
      <w:pPr>
        <w:jc w:val="center"/>
      </w:pPr>
    </w:p>
    <w:p w14:paraId="1C1D3876" w14:textId="3B610EDD" w:rsidR="00395635" w:rsidRDefault="0072682D">
      <w:pPr>
        <w:pStyle w:val="BodyText"/>
      </w:pPr>
      <w:r>
        <w:rPr>
          <w:noProof/>
        </w:rPr>
        <w:lastRenderedPageBreak/>
        <w:drawing>
          <wp:inline distT="0" distB="0" distL="0" distR="0" wp14:anchorId="158403DD" wp14:editId="4D539672">
            <wp:extent cx="4876800" cy="3657600"/>
            <wp:effectExtent l="0" t="0" r="0" b="0"/>
            <wp:docPr id="218373453"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73453" name="Picture 1" descr="A graph of different colored bars&#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p>
    <w:p w14:paraId="1DBD12FB" w14:textId="4E71F594" w:rsidR="00B7658E" w:rsidRDefault="00395635" w:rsidP="00B7658E">
      <w:pPr>
        <w:pStyle w:val="BodyText"/>
      </w:pPr>
      <w:commentRangeStart w:id="6"/>
      <w:commentRangeStart w:id="7"/>
      <w:commentRangeStart w:id="8"/>
      <w:commentRangeStart w:id="9"/>
      <w:r>
        <w:t xml:space="preserve">Figure 2: </w:t>
      </w:r>
      <w:r w:rsidRPr="00395635">
        <w:t xml:space="preserve">Mean crop yields by rotation from 2017 to 2020. The color-coded bars show </w:t>
      </w:r>
      <w:r w:rsidR="008C21EE">
        <w:t xml:space="preserve">the experimental plots' </w:t>
      </w:r>
      <w:r w:rsidRPr="00395635">
        <w:t>crop yields (</w:t>
      </w:r>
      <w:r w:rsidR="0072682D">
        <w:t>ton</w:t>
      </w:r>
      <w:r w:rsidR="00B7658E">
        <w:t>/ac</w:t>
      </w:r>
      <w:r w:rsidRPr="00395635">
        <w:t xml:space="preserve">). The error bars show the 95% confidence intervals. The solid horizontal lines show </w:t>
      </w:r>
      <w:commentRangeEnd w:id="6"/>
      <w:r w:rsidR="001F00D1">
        <w:rPr>
          <w:rStyle w:val="CommentReference"/>
        </w:rPr>
        <w:commentReference w:id="6"/>
      </w:r>
      <w:commentRangeEnd w:id="7"/>
      <w:r w:rsidR="00ED23D8">
        <w:rPr>
          <w:rStyle w:val="CommentReference"/>
        </w:rPr>
        <w:commentReference w:id="7"/>
      </w:r>
      <w:commentRangeEnd w:id="8"/>
      <w:r w:rsidR="00B7658E">
        <w:rPr>
          <w:rStyle w:val="CommentReference"/>
        </w:rPr>
        <w:commentReference w:id="8"/>
      </w:r>
      <w:commentRangeEnd w:id="9"/>
      <w:r w:rsidR="0072682D">
        <w:rPr>
          <w:rStyle w:val="CommentReference"/>
        </w:rPr>
        <w:commentReference w:id="9"/>
      </w:r>
      <w:r w:rsidRPr="00395635">
        <w:t>mean yields for Iowa</w:t>
      </w:r>
      <w:r w:rsidR="008C21EE">
        <w:t>,</w:t>
      </w:r>
      <w:r w:rsidRPr="00395635">
        <w:t xml:space="preserve"> and dashed lines show mean yields for Boone County. </w:t>
      </w:r>
      <w:r w:rsidR="0072682D" w:rsidRPr="0072682D">
        <w:t>Because county-specific alfalfa hay yields in 2019 and 2020 were unavailable at this writing, Boone County alfalfa yield (solid line) was averaged over 2017 and 2018 and Iowa hay yield was averaged over all counties in 2017 and 2018 and Iowa hay yield (dashed line) was averaged from all county-based values in 2017 and 2018 and two state-based values in 2019 and 2020.</w:t>
      </w:r>
    </w:p>
    <w:p w14:paraId="76E192F9" w14:textId="122E072F" w:rsidR="00395635" w:rsidRDefault="00395635">
      <w:pPr>
        <w:pStyle w:val="BodyText"/>
      </w:pPr>
    </w:p>
    <w:p w14:paraId="622C82FF" w14:textId="461DE437" w:rsidR="00BF3694" w:rsidRDefault="004E07A7">
      <w:pPr>
        <w:pStyle w:val="BodyText"/>
      </w:pPr>
      <w:r>
        <w:t xml:space="preserve">The dominance of aggressive weed species such as common </w:t>
      </w:r>
      <w:proofErr w:type="spellStart"/>
      <w:r>
        <w:t>waterhemp</w:t>
      </w:r>
      <w:proofErr w:type="spellEnd"/>
      <w:r>
        <w:t xml:space="preserve"> and common </w:t>
      </w:r>
      <w:proofErr w:type="spellStart"/>
      <w:r>
        <w:t>lambsquarter</w:t>
      </w:r>
      <w:proofErr w:type="spellEnd"/>
      <w:r>
        <w:t xml:space="preserve"> tended to be </w:t>
      </w:r>
      <w:r w:rsidR="00BF3694">
        <w:t>more challenging</w:t>
      </w:r>
      <w:r>
        <w:t xml:space="preserve"> in corn and soybean phases of the rotations than in oat, red clover, and alfalfa.</w:t>
      </w:r>
      <w:r w:rsidR="00BF3694">
        <w:t xml:space="preserve"> Knowing the challenging weed species in the field and document the weed pressure in response to a weed management program would be useful to adjust management strategies to avoid outbreak. As w</w:t>
      </w:r>
      <w:r>
        <w:t>eed seedbank density could be used as a sustainability indicator (</w:t>
      </w:r>
      <w:proofErr w:type="spellStart"/>
      <w:r>
        <w:t>Storkey</w:t>
      </w:r>
      <w:proofErr w:type="spellEnd"/>
      <w:r>
        <w:t xml:space="preserve"> and Neve, 2018</w:t>
      </w:r>
      <w:r w:rsidR="00F47BE2">
        <w:t>; Liebman et al., 2021</w:t>
      </w:r>
      <w:r>
        <w:t>)</w:t>
      </w:r>
      <w:r w:rsidR="00BF3694">
        <w:t>, having a record of weed seedbank composition over years can provide additional information for making long-term decisions about effective and sustainable weed management</w:t>
      </w:r>
      <w:r w:rsidR="001A29CE">
        <w:t xml:space="preserve"> (Davis et al., 2005; </w:t>
      </w:r>
      <w:proofErr w:type="spellStart"/>
      <w:r w:rsidR="001A29CE">
        <w:t>Forcella</w:t>
      </w:r>
      <w:proofErr w:type="spellEnd"/>
      <w:r w:rsidR="001A29CE">
        <w:t xml:space="preserve"> et al., 1992; </w:t>
      </w:r>
      <w:proofErr w:type="spellStart"/>
      <w:r w:rsidR="001A29CE">
        <w:t>Forcella</w:t>
      </w:r>
      <w:proofErr w:type="spellEnd"/>
      <w:r w:rsidR="001A29CE">
        <w:t xml:space="preserve">, 2003; </w:t>
      </w:r>
      <w:proofErr w:type="spellStart"/>
      <w:r w:rsidR="001A29CE">
        <w:t>Menalled</w:t>
      </w:r>
      <w:proofErr w:type="spellEnd"/>
      <w:r w:rsidR="001A29CE">
        <w:t xml:space="preserve"> et al., 2001).</w:t>
      </w:r>
      <w:commentRangeStart w:id="10"/>
      <w:commentRangeEnd w:id="10"/>
      <w:r w:rsidR="001A29CE">
        <w:rPr>
          <w:rStyle w:val="CommentReference"/>
        </w:rPr>
        <w:commentReference w:id="10"/>
      </w:r>
      <w:commentRangeStart w:id="11"/>
      <w:commentRangeStart w:id="12"/>
      <w:commentRangeEnd w:id="11"/>
      <w:r w:rsidR="001A29CE">
        <w:rPr>
          <w:rStyle w:val="CommentReference"/>
        </w:rPr>
        <w:commentReference w:id="11"/>
      </w:r>
      <w:commentRangeEnd w:id="12"/>
      <w:r w:rsidR="001A29CE">
        <w:rPr>
          <w:rStyle w:val="CommentReference"/>
        </w:rPr>
        <w:commentReference w:id="12"/>
      </w:r>
    </w:p>
    <w:p w14:paraId="7E810229" w14:textId="77777777" w:rsidR="001A29CE" w:rsidRDefault="001A29CE">
      <w:pPr>
        <w:pStyle w:val="BodyText"/>
      </w:pPr>
    </w:p>
    <w:p w14:paraId="5104DA26" w14:textId="734378DF" w:rsidR="00395635" w:rsidRDefault="004E07A7">
      <w:pPr>
        <w:pStyle w:val="BodyText"/>
      </w:pPr>
      <w:r>
        <w:t xml:space="preserve">The corresponding publication can be found at: </w:t>
      </w:r>
      <w:hyperlink r:id="rId13">
        <w:r>
          <w:rPr>
            <w:rStyle w:val="Hyperlink"/>
          </w:rPr>
          <w:t>https://www.frontiersin.org/articles/10.3389/fagro.2022.848548</w:t>
        </w:r>
      </w:hyperlink>
      <w:r>
        <w:t xml:space="preserve"> </w:t>
      </w:r>
    </w:p>
    <w:p w14:paraId="0A9E2519" w14:textId="77777777" w:rsidR="00395635" w:rsidRDefault="004E07A7">
      <w:pPr>
        <w:pStyle w:val="BodyText"/>
      </w:pPr>
      <w:r>
        <w:lastRenderedPageBreak/>
        <w:t>The data can be found at: &lt;</w:t>
      </w:r>
      <w:hyperlink r:id="rId14">
        <w:r>
          <w:rPr>
            <w:rStyle w:val="Hyperlink"/>
          </w:rPr>
          <w:t>https://doi.org/10.25380/iastate.19111376</w:t>
        </w:r>
      </w:hyperlink>
      <w:r>
        <w:t xml:space="preserve"> </w:t>
      </w:r>
    </w:p>
    <w:p w14:paraId="54467CEE" w14:textId="4231C6A3" w:rsidR="00A326AA" w:rsidRDefault="004E07A7">
      <w:pPr>
        <w:pStyle w:val="BodyText"/>
      </w:pPr>
      <w:r>
        <w:t xml:space="preserve">The code for data analysis can be found at: </w:t>
      </w:r>
      <w:hyperlink r:id="rId15">
        <w:r>
          <w:rPr>
            <w:rStyle w:val="Hyperlink"/>
          </w:rPr>
          <w:t>https://doi.org/10.5281/zenodo.5980943</w:t>
        </w:r>
      </w:hyperlink>
    </w:p>
    <w:p w14:paraId="14137028" w14:textId="5BEDAA5F" w:rsidR="00395635" w:rsidRPr="00F47BE2" w:rsidRDefault="00395635">
      <w:pPr>
        <w:pStyle w:val="Bibliography"/>
        <w:rPr>
          <w:b/>
          <w:bCs/>
        </w:rPr>
      </w:pPr>
      <w:bookmarkStart w:id="13" w:name="ref-davisWeedSeedbankCommunity2005"/>
      <w:bookmarkStart w:id="14" w:name="refs"/>
      <w:r w:rsidRPr="00F47BE2">
        <w:rPr>
          <w:b/>
          <w:bCs/>
        </w:rPr>
        <w:t>Reference</w:t>
      </w:r>
      <w:r w:rsidR="00F47BE2" w:rsidRPr="00F47BE2">
        <w:rPr>
          <w:b/>
          <w:bCs/>
        </w:rPr>
        <w:t>s</w:t>
      </w:r>
      <w:r w:rsidRPr="00F47BE2">
        <w:rPr>
          <w:b/>
          <w:bCs/>
        </w:rPr>
        <w:t>:</w:t>
      </w:r>
    </w:p>
    <w:p w14:paraId="2F3386C9" w14:textId="7001E74D" w:rsidR="00A326AA" w:rsidRDefault="004E07A7">
      <w:pPr>
        <w:pStyle w:val="Bibliography"/>
      </w:pPr>
      <w:r>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6">
        <w:r>
          <w:rPr>
            <w:rStyle w:val="Hyperlink"/>
          </w:rPr>
          <w:t>https://doi.org/fkd3dj</w:t>
        </w:r>
      </w:hyperlink>
    </w:p>
    <w:p w14:paraId="66C69C11" w14:textId="77777777" w:rsidR="00A326AA" w:rsidRDefault="004E07A7">
      <w:pPr>
        <w:pStyle w:val="Bibliography"/>
      </w:pPr>
      <w:bookmarkStart w:id="15" w:name="X2a51851523adb7638c7c7c3103789cb3b2c6b6d"/>
      <w:bookmarkEnd w:id="13"/>
      <w:r>
        <w:t xml:space="preserve">Forcella, F. (2003). Debiting the seedbank: Priorities and predictions. </w:t>
      </w:r>
      <w:r>
        <w:rPr>
          <w:i/>
          <w:iCs/>
        </w:rPr>
        <w:t>Aspects of Applied Biology</w:t>
      </w:r>
      <w:r>
        <w:t xml:space="preserve">, </w:t>
      </w:r>
      <w:r>
        <w:rPr>
          <w:i/>
          <w:iCs/>
        </w:rPr>
        <w:t>69</w:t>
      </w:r>
      <w:r>
        <w:t>, 151–162.</w:t>
      </w:r>
    </w:p>
    <w:p w14:paraId="6C5E2A37" w14:textId="77777777" w:rsidR="00A326AA" w:rsidRDefault="004E07A7">
      <w:pPr>
        <w:pStyle w:val="Bibliography"/>
      </w:pPr>
      <w:bookmarkStart w:id="16" w:name="ref-forcellaWeedSeedbanksCorn1992"/>
      <w:bookmarkEnd w:id="15"/>
      <w:r>
        <w:t xml:space="preserve">Forcella, F., Wilson, R. G., Renner, K. A., Dekker, J., Harvey, R. G., Alm, D. A., Buhler, D. D., and Cardina, J. (1992). Weed seedbanks of the U.S. Corn Belt: Magnitude, variation, emergence, and application. </w:t>
      </w:r>
      <w:r>
        <w:rPr>
          <w:i/>
          <w:iCs/>
        </w:rPr>
        <w:t>Weed Science</w:t>
      </w:r>
      <w:r>
        <w:t xml:space="preserve">, </w:t>
      </w:r>
      <w:r>
        <w:rPr>
          <w:i/>
          <w:iCs/>
        </w:rPr>
        <w:t>40</w:t>
      </w:r>
      <w:r>
        <w:t>(4), 636–644.</w:t>
      </w:r>
    </w:p>
    <w:p w14:paraId="73866B5A" w14:textId="77777777" w:rsidR="00A326AA" w:rsidRDefault="004E07A7">
      <w:pPr>
        <w:pStyle w:val="Bibliography"/>
      </w:pPr>
      <w:bookmarkStart w:id="17" w:name="ref-friedTrajectoriesWeedCommunities2012"/>
      <w:bookmarkEnd w:id="16"/>
      <w:r>
        <w:t xml:space="preserve">Fried, G., Kazakou, E., and Gaba, S. (2012). Trajectories of weed communities explained by traits associated with species’ response to management practices. </w:t>
      </w:r>
      <w:r>
        <w:rPr>
          <w:i/>
          <w:iCs/>
        </w:rPr>
        <w:t>Agriculture, Ecosystems &amp; Environment</w:t>
      </w:r>
      <w:r>
        <w:t xml:space="preserve">, </w:t>
      </w:r>
      <w:r>
        <w:rPr>
          <w:i/>
          <w:iCs/>
        </w:rPr>
        <w:t>158</w:t>
      </w:r>
      <w:r>
        <w:t xml:space="preserve">, 147–155. </w:t>
      </w:r>
      <w:hyperlink r:id="rId17">
        <w:r>
          <w:rPr>
            <w:rStyle w:val="Hyperlink"/>
          </w:rPr>
          <w:t>https://doi.org/f36znx</w:t>
        </w:r>
      </w:hyperlink>
    </w:p>
    <w:p w14:paraId="06D140C7" w14:textId="77777777" w:rsidR="00A326AA" w:rsidRDefault="004E07A7">
      <w:pPr>
        <w:pStyle w:val="Bibliography"/>
      </w:pPr>
      <w:bookmarkStart w:id="18" w:name="ref-liebmanWeedSeedbankDiversity2021"/>
      <w:bookmarkEnd w:id="17"/>
      <w:r>
        <w:t xml:space="preserve">Liebman, M., Nguyen, H. T. X., Woods, M. M., Hunt, N. D., and Hill, J. D. (2021). Weed seedbank diversity and sustainability indicators for simple and more diverse cropping systems. </w:t>
      </w:r>
      <w:r>
        <w:rPr>
          <w:i/>
          <w:iCs/>
        </w:rPr>
        <w:t>Weed Res</w:t>
      </w:r>
      <w:r>
        <w:t xml:space="preserve">, </w:t>
      </w:r>
      <w:r>
        <w:rPr>
          <w:i/>
          <w:iCs/>
        </w:rPr>
        <w:t>61</w:t>
      </w:r>
      <w:r>
        <w:t xml:space="preserve">(3), 164–177. </w:t>
      </w:r>
      <w:hyperlink r:id="rId18">
        <w:r>
          <w:rPr>
            <w:rStyle w:val="Hyperlink"/>
          </w:rPr>
          <w:t>https://doi.org/ghz5bj</w:t>
        </w:r>
      </w:hyperlink>
    </w:p>
    <w:p w14:paraId="24AEC71F" w14:textId="77777777" w:rsidR="00A326AA" w:rsidRDefault="004E07A7">
      <w:pPr>
        <w:pStyle w:val="Bibliography"/>
      </w:pPr>
      <w:bookmarkStart w:id="19" w:name="ref-menalledWeedAbovegroundSeedbank2001"/>
      <w:bookmarkEnd w:id="18"/>
      <w:r>
        <w:t xml:space="preserve">Menalled, F. D., Gross, K. L., and Hammond, M. (2001). Weed aboveground and seedbank community responses to agricultural management systems. </w:t>
      </w:r>
      <w:r>
        <w:rPr>
          <w:i/>
          <w:iCs/>
        </w:rPr>
        <w:t>Ecological Applications</w:t>
      </w:r>
      <w:r>
        <w:t xml:space="preserve">, </w:t>
      </w:r>
      <w:r>
        <w:rPr>
          <w:i/>
          <w:iCs/>
        </w:rPr>
        <w:t>11</w:t>
      </w:r>
      <w:r>
        <w:t xml:space="preserve">(6), 1586–1601. </w:t>
      </w:r>
      <w:hyperlink r:id="rId19">
        <w:r>
          <w:rPr>
            <w:rStyle w:val="Hyperlink"/>
          </w:rPr>
          <w:t>https://doi.org/dpj63j</w:t>
        </w:r>
      </w:hyperlink>
    </w:p>
    <w:p w14:paraId="6019A5E9" w14:textId="77777777" w:rsidR="00A326AA" w:rsidRDefault="004E07A7">
      <w:pPr>
        <w:pStyle w:val="Bibliography"/>
      </w:pPr>
      <w:bookmarkStart w:id="20" w:name="ref-ryanManagementFiltersSpecies2010"/>
      <w:bookmarkEnd w:id="19"/>
      <w:r>
        <w:t xml:space="preserve">Ryan, M. R., Smith, R. G., Mirsky, S. B., Mortensen, D. A., and Seidel, R. (2010). Management filters and species traits: Weed community assembly in long-term organic and conventional systems. </w:t>
      </w:r>
      <w:r>
        <w:rPr>
          <w:i/>
          <w:iCs/>
        </w:rPr>
        <w:t>Weed Science</w:t>
      </w:r>
      <w:r>
        <w:t xml:space="preserve">, </w:t>
      </w:r>
      <w:r>
        <w:rPr>
          <w:i/>
          <w:iCs/>
        </w:rPr>
        <w:t>58</w:t>
      </w:r>
      <w:r>
        <w:t xml:space="preserve">(3), 265–277. </w:t>
      </w:r>
      <w:hyperlink r:id="rId20">
        <w:r>
          <w:rPr>
            <w:rStyle w:val="Hyperlink"/>
          </w:rPr>
          <w:t>https://doi.org/cxhk78</w:t>
        </w:r>
      </w:hyperlink>
    </w:p>
    <w:p w14:paraId="52FEB795" w14:textId="77777777" w:rsidR="00A326AA" w:rsidRDefault="004E07A7">
      <w:pPr>
        <w:pStyle w:val="Bibliography"/>
      </w:pPr>
      <w:bookmarkStart w:id="21" w:name="ref-storkeyWhatGoodWeed2018"/>
      <w:bookmarkEnd w:id="20"/>
      <w:r>
        <w:t xml:space="preserve">Storkey, J., and Neve, P. (2018). What good is weed diversity? </w:t>
      </w:r>
      <w:r>
        <w:rPr>
          <w:i/>
          <w:iCs/>
        </w:rPr>
        <w:t>Weed Res</w:t>
      </w:r>
      <w:r>
        <w:t xml:space="preserve">, </w:t>
      </w:r>
      <w:r>
        <w:rPr>
          <w:i/>
          <w:iCs/>
        </w:rPr>
        <w:t>58</w:t>
      </w:r>
      <w:r>
        <w:t xml:space="preserve">(4), 239–243. </w:t>
      </w:r>
      <w:hyperlink r:id="rId21">
        <w:r>
          <w:rPr>
            <w:rStyle w:val="Hyperlink"/>
          </w:rPr>
          <w:t>https://doi.org/gdwv5r</w:t>
        </w:r>
      </w:hyperlink>
      <w:bookmarkEnd w:id="14"/>
      <w:bookmarkEnd w:id="21"/>
    </w:p>
    <w:sectPr w:rsidR="00A326AA" w:rsidSect="009C498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ttetoe, Rebecca K [EXTAG]" w:date="2022-03-07T20:38:00Z" w:initials="VRK[">
    <w:p w14:paraId="17CD5C1C" w14:textId="63F554AB" w:rsidR="00ED23D8" w:rsidRDefault="00ED23D8">
      <w:pPr>
        <w:pStyle w:val="CommentText"/>
      </w:pPr>
      <w:r>
        <w:rPr>
          <w:rStyle w:val="CommentReference"/>
        </w:rPr>
        <w:annotationRef/>
      </w:r>
      <w:r>
        <w:t>If this goes more blog, would have this be more casual and suggest suitable for the Midwest</w:t>
      </w:r>
    </w:p>
  </w:comment>
  <w:comment w:id="1" w:author="Vittetoe, Rebecca K [EXTAG]" w:date="2022-03-07T20:40:00Z" w:initials="VRK[">
    <w:p w14:paraId="55BE1DA7" w14:textId="1651BCCC" w:rsidR="00ED23D8" w:rsidRDefault="00ED23D8">
      <w:pPr>
        <w:pStyle w:val="CommentText"/>
      </w:pPr>
      <w:r>
        <w:rPr>
          <w:rStyle w:val="CommentReference"/>
        </w:rPr>
        <w:annotationRef/>
      </w:r>
      <w:r>
        <w:t xml:space="preserve">Crop rotations? </w:t>
      </w:r>
    </w:p>
  </w:comment>
  <w:comment w:id="2" w:author="Huong Nguyen" w:date="2023-10-13T14:08:00Z" w:initials="HN">
    <w:p w14:paraId="396C0BE8" w14:textId="77777777" w:rsidR="00B7658E" w:rsidRDefault="00B7658E" w:rsidP="00EA3644">
      <w:r>
        <w:rPr>
          <w:rStyle w:val="CommentReference"/>
        </w:rPr>
        <w:annotationRef/>
      </w:r>
      <w:r>
        <w:rPr>
          <w:color w:val="000000"/>
          <w:sz w:val="20"/>
          <w:szCs w:val="20"/>
        </w:rPr>
        <w:t>Crop environments. For example, the environment that corn and corn management would provide and how weeds would response to such environment.</w:t>
      </w:r>
    </w:p>
  </w:comment>
  <w:comment w:id="3" w:author="Hartzler, Robert G [AGRON]" w:date="2022-03-07T14:53:00Z" w:initials="HRG[">
    <w:p w14:paraId="7711C16A" w14:textId="5009D323" w:rsidR="001F00D1" w:rsidRDefault="001F00D1">
      <w:pPr>
        <w:pStyle w:val="CommentText"/>
      </w:pPr>
      <w:r>
        <w:rPr>
          <w:rStyle w:val="CommentReference"/>
        </w:rPr>
        <w:annotationRef/>
      </w:r>
      <w:r>
        <w:t>Think the weed mgmt. programs need clarification – I was thinking the band application was only used in the 3 and 4 yr rotation, but</w:t>
      </w:r>
      <w:r w:rsidR="00D0450B">
        <w:t xml:space="preserve"> based on Table 1 I’m not sure</w:t>
      </w:r>
    </w:p>
  </w:comment>
  <w:comment w:id="4" w:author="Vittetoe, Rebecca K [EXTAG]" w:date="2022-03-07T20:41:00Z" w:initials="VRK[">
    <w:p w14:paraId="0AFD578B" w14:textId="2CBC92D5" w:rsidR="00ED23D8" w:rsidRDefault="00ED23D8">
      <w:pPr>
        <w:pStyle w:val="CommentText"/>
      </w:pPr>
      <w:r>
        <w:rPr>
          <w:rStyle w:val="CommentReference"/>
        </w:rPr>
        <w:annotationRef/>
      </w:r>
      <w:r>
        <w:t xml:space="preserve">I feel like this could be worded better to be clearer to the reader </w:t>
      </w:r>
    </w:p>
  </w:comment>
  <w:comment w:id="5" w:author="Huong Nguyen" w:date="2023-10-13T14:19:00Z" w:initials="HN">
    <w:p w14:paraId="03825D87" w14:textId="77777777" w:rsidR="00BF3694" w:rsidRDefault="00BF3694" w:rsidP="00B84688">
      <w:r>
        <w:rPr>
          <w:rStyle w:val="CommentReference"/>
        </w:rPr>
        <w:annotationRef/>
      </w:r>
      <w:r>
        <w:rPr>
          <w:color w:val="000000"/>
          <w:sz w:val="20"/>
          <w:szCs w:val="20"/>
        </w:rPr>
        <w:t>Please see if the new wording is clearer.</w:t>
      </w:r>
    </w:p>
  </w:comment>
  <w:comment w:id="6" w:author="Hartzler, Robert G [AGRON]" w:date="2022-03-07T14:50:00Z" w:initials="HRG[">
    <w:p w14:paraId="131EF4A9" w14:textId="033B2A35" w:rsidR="001F00D1" w:rsidRDefault="001F00D1">
      <w:pPr>
        <w:pStyle w:val="CommentText"/>
      </w:pPr>
      <w:r>
        <w:rPr>
          <w:rStyle w:val="CommentReference"/>
        </w:rPr>
        <w:annotationRef/>
      </w:r>
      <w:r>
        <w:t>Change to bu/A. Seems odd that yields from 2019 and 2020 aren’t available yet, readers might think the authors are trying to hide something</w:t>
      </w:r>
    </w:p>
  </w:comment>
  <w:comment w:id="7" w:author="Vittetoe, Rebecca K [EXTAG]" w:date="2022-03-07T20:46:00Z" w:initials="VRK[">
    <w:p w14:paraId="49B83DC4" w14:textId="3CEB776B" w:rsidR="00ED23D8" w:rsidRDefault="00ED23D8">
      <w:pPr>
        <w:pStyle w:val="CommentText"/>
      </w:pPr>
      <w:r>
        <w:rPr>
          <w:rStyle w:val="CommentReference"/>
        </w:rPr>
        <w:annotationRef/>
      </w:r>
      <w:r>
        <w:t xml:space="preserve">Agreed </w:t>
      </w:r>
    </w:p>
  </w:comment>
  <w:comment w:id="8" w:author="Huong Nguyen" w:date="2023-10-13T14:13:00Z" w:initials="HN">
    <w:p w14:paraId="76338708" w14:textId="77777777" w:rsidR="00B7658E" w:rsidRDefault="00B7658E" w:rsidP="00C9702D">
      <w:r>
        <w:rPr>
          <w:rStyle w:val="CommentReference"/>
        </w:rPr>
        <w:annotationRef/>
      </w:r>
      <w:r>
        <w:rPr>
          <w:color w:val="000000"/>
          <w:sz w:val="20"/>
          <w:szCs w:val="20"/>
        </w:rPr>
        <w:t xml:space="preserve">As of today, the 2019 and 2020 alfalfa yields are still not available. </w:t>
      </w:r>
      <w:hyperlink r:id="rId1" w:history="1">
        <w:r w:rsidRPr="00C9702D">
          <w:rPr>
            <w:rStyle w:val="Hyperlink"/>
            <w:sz w:val="20"/>
            <w:szCs w:val="20"/>
          </w:rPr>
          <w:t>https://quickstats.nass.usda.gov/results/FCF34597-D7F7-31A8-9149-89426C2784BF</w:t>
        </w:r>
      </w:hyperlink>
      <w:r>
        <w:rPr>
          <w:color w:val="000000"/>
          <w:sz w:val="20"/>
          <w:szCs w:val="20"/>
        </w:rPr>
        <w:t xml:space="preserve"> </w:t>
      </w:r>
    </w:p>
  </w:comment>
  <w:comment w:id="9" w:author="Nguyen, Huong T" w:date="2024-05-28T21:53:00Z" w:initials="HN">
    <w:p w14:paraId="219F2E03" w14:textId="77777777" w:rsidR="0072682D" w:rsidRDefault="0072682D" w:rsidP="0072682D">
      <w:r>
        <w:rPr>
          <w:rStyle w:val="CommentReference"/>
        </w:rPr>
        <w:annotationRef/>
      </w:r>
      <w:r>
        <w:rPr>
          <w:color w:val="000000"/>
          <w:sz w:val="20"/>
          <w:szCs w:val="20"/>
        </w:rPr>
        <w:t>I use ton/ac to be consistent across all commodities. Alfalfa was not available in bu/ac. The hay yield was updated.</w:t>
      </w:r>
    </w:p>
  </w:comment>
  <w:comment w:id="10" w:author="Hartzler, Robert G [AGRON]" w:date="2022-03-07T14:53:00Z" w:initials="HRG[">
    <w:p w14:paraId="2680975B" w14:textId="6B2AB680" w:rsidR="001A29CE" w:rsidRDefault="001A29CE" w:rsidP="001A29CE">
      <w:pPr>
        <w:pStyle w:val="CommentText"/>
      </w:pPr>
      <w:r>
        <w:rPr>
          <w:rStyle w:val="CommentReference"/>
        </w:rPr>
        <w:annotationRef/>
      </w:r>
      <w:r>
        <w:t>Don’t think this is stated very clearly</w:t>
      </w:r>
    </w:p>
  </w:comment>
  <w:comment w:id="11" w:author="Vittetoe, Rebecca K [EXTAG]" w:date="2022-03-07T20:47:00Z" w:initials="VRK[">
    <w:p w14:paraId="2E3B4C6F" w14:textId="77777777" w:rsidR="001A29CE" w:rsidRDefault="001A29CE" w:rsidP="001A29CE">
      <w:pPr>
        <w:pStyle w:val="CommentText"/>
      </w:pPr>
      <w:r>
        <w:rPr>
          <w:rStyle w:val="CommentReference"/>
        </w:rPr>
        <w:annotationRef/>
      </w:r>
      <w:r>
        <w:t xml:space="preserve">Agreed </w:t>
      </w:r>
    </w:p>
  </w:comment>
  <w:comment w:id="12" w:author="Huong Nguyen" w:date="2023-10-13T14:30:00Z" w:initials="HN">
    <w:p w14:paraId="03C8E980" w14:textId="77777777" w:rsidR="001A29CE" w:rsidRDefault="001A29CE" w:rsidP="000341E5">
      <w:r>
        <w:rPr>
          <w:rStyle w:val="CommentReference"/>
        </w:rPr>
        <w:annotationRef/>
      </w:r>
      <w:r>
        <w:rPr>
          <w:color w:val="000000"/>
          <w:sz w:val="20"/>
          <w:szCs w:val="20"/>
        </w:rPr>
        <w:t>Please see if the revised text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CD5C1C" w15:done="1"/>
  <w15:commentEx w15:paraId="55BE1DA7" w15:done="0"/>
  <w15:commentEx w15:paraId="396C0BE8" w15:paraIdParent="55BE1DA7" w15:done="0"/>
  <w15:commentEx w15:paraId="7711C16A" w15:done="0"/>
  <w15:commentEx w15:paraId="0AFD578B" w15:done="0"/>
  <w15:commentEx w15:paraId="03825D87" w15:paraIdParent="0AFD578B" w15:done="0"/>
  <w15:commentEx w15:paraId="131EF4A9" w15:done="0"/>
  <w15:commentEx w15:paraId="49B83DC4" w15:paraIdParent="131EF4A9" w15:done="0"/>
  <w15:commentEx w15:paraId="76338708" w15:paraIdParent="131EF4A9" w15:done="0"/>
  <w15:commentEx w15:paraId="219F2E03" w15:paraIdParent="131EF4A9" w15:done="0"/>
  <w15:commentEx w15:paraId="2680975B" w15:done="0"/>
  <w15:commentEx w15:paraId="2E3B4C6F" w15:paraIdParent="2680975B" w15:done="0"/>
  <w15:commentEx w15:paraId="03C8E980" w15:paraIdParent="268097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D0EBD4" w16cex:dateUtc="2022-03-08T02:38:00Z"/>
  <w16cex:commentExtensible w16cex:durableId="25D0EC20" w16cex:dateUtc="2022-03-08T02:40:00Z"/>
  <w16cex:commentExtensible w16cex:durableId="69001195" w16cex:dateUtc="2023-10-13T18:08:00Z"/>
  <w16cex:commentExtensible w16cex:durableId="25D09AF9" w16cex:dateUtc="2022-03-07T20:53:00Z"/>
  <w16cex:commentExtensible w16cex:durableId="25D0EC95" w16cex:dateUtc="2022-03-08T02:41:00Z"/>
  <w16cex:commentExtensible w16cex:durableId="1AE15CDF" w16cex:dateUtc="2023-10-13T18:19:00Z"/>
  <w16cex:commentExtensible w16cex:durableId="25D09A52" w16cex:dateUtc="2022-03-07T20:50:00Z"/>
  <w16cex:commentExtensible w16cex:durableId="25D0EDA6" w16cex:dateUtc="2022-03-08T02:46:00Z"/>
  <w16cex:commentExtensible w16cex:durableId="5EE46662" w16cex:dateUtc="2023-10-13T18:13:00Z"/>
  <w16cex:commentExtensible w16cex:durableId="1BDB8CD1" w16cex:dateUtc="2024-05-29T01:53:00Z"/>
  <w16cex:commentExtensible w16cex:durableId="67AC6F6A" w16cex:dateUtc="2022-03-07T20:53:00Z"/>
  <w16cex:commentExtensible w16cex:durableId="0439632C" w16cex:dateUtc="2022-03-08T02:47:00Z"/>
  <w16cex:commentExtensible w16cex:durableId="214CD5A9" w16cex:dateUtc="2023-10-13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CD5C1C" w16cid:durableId="25D0EBD4"/>
  <w16cid:commentId w16cid:paraId="55BE1DA7" w16cid:durableId="25D0EC20"/>
  <w16cid:commentId w16cid:paraId="396C0BE8" w16cid:durableId="69001195"/>
  <w16cid:commentId w16cid:paraId="7711C16A" w16cid:durableId="25D09AF9"/>
  <w16cid:commentId w16cid:paraId="0AFD578B" w16cid:durableId="25D0EC95"/>
  <w16cid:commentId w16cid:paraId="03825D87" w16cid:durableId="1AE15CDF"/>
  <w16cid:commentId w16cid:paraId="131EF4A9" w16cid:durableId="25D09A52"/>
  <w16cid:commentId w16cid:paraId="49B83DC4" w16cid:durableId="25D0EDA6"/>
  <w16cid:commentId w16cid:paraId="76338708" w16cid:durableId="5EE46662"/>
  <w16cid:commentId w16cid:paraId="219F2E03" w16cid:durableId="1BDB8CD1"/>
  <w16cid:commentId w16cid:paraId="2680975B" w16cid:durableId="67AC6F6A"/>
  <w16cid:commentId w16cid:paraId="2E3B4C6F" w16cid:durableId="0439632C"/>
  <w16cid:commentId w16cid:paraId="03C8E980" w16cid:durableId="214CD5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E76CB" w14:textId="77777777" w:rsidR="009C4988" w:rsidRDefault="009C4988">
      <w:pPr>
        <w:spacing w:after="0"/>
      </w:pPr>
      <w:r>
        <w:separator/>
      </w:r>
    </w:p>
  </w:endnote>
  <w:endnote w:type="continuationSeparator" w:id="0">
    <w:p w14:paraId="5F9F86EA" w14:textId="77777777" w:rsidR="009C4988" w:rsidRDefault="009C49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42C1A" w14:textId="77777777" w:rsidR="009C4988" w:rsidRDefault="009C4988">
      <w:r>
        <w:separator/>
      </w:r>
    </w:p>
  </w:footnote>
  <w:footnote w:type="continuationSeparator" w:id="0">
    <w:p w14:paraId="4D8BA8DC" w14:textId="77777777" w:rsidR="009C4988" w:rsidRDefault="009C4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8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83675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ttetoe, Rebecca K [EXTAG]">
    <w15:presenceInfo w15:providerId="AD" w15:userId="S::rka8@iastate.edu::beb35a9f-f4cb-443a-b46f-441bf1c08cc0"/>
  </w15:person>
  <w15:person w15:author="Huong Nguyen">
    <w15:presenceInfo w15:providerId="AD" w15:userId="S::hn337@cornell.edu::988313a5-b5a2-4d90-9c63-5592fed0b73a"/>
  </w15:person>
  <w15:person w15:author="Hartzler, Robert G [AGRON]">
    <w15:presenceInfo w15:providerId="AD" w15:userId="S::hartzler@iastate.edu::7d4ab921-6a01-4b1b-b0af-46a93506c1d5"/>
  </w15:person>
  <w15:person w15:author="Nguyen, Huong T">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AA"/>
    <w:rsid w:val="00065721"/>
    <w:rsid w:val="001A29CE"/>
    <w:rsid w:val="001F00D1"/>
    <w:rsid w:val="002123BB"/>
    <w:rsid w:val="00395635"/>
    <w:rsid w:val="003E3245"/>
    <w:rsid w:val="003F6D95"/>
    <w:rsid w:val="004A40DE"/>
    <w:rsid w:val="004E07A7"/>
    <w:rsid w:val="004E7805"/>
    <w:rsid w:val="006008AE"/>
    <w:rsid w:val="0072682D"/>
    <w:rsid w:val="00853C9A"/>
    <w:rsid w:val="00890CED"/>
    <w:rsid w:val="008C21EE"/>
    <w:rsid w:val="0093079E"/>
    <w:rsid w:val="009A7E1A"/>
    <w:rsid w:val="009C4988"/>
    <w:rsid w:val="00A326AA"/>
    <w:rsid w:val="00B7658E"/>
    <w:rsid w:val="00B77A94"/>
    <w:rsid w:val="00BF3694"/>
    <w:rsid w:val="00CB05F6"/>
    <w:rsid w:val="00D0450B"/>
    <w:rsid w:val="00D27E70"/>
    <w:rsid w:val="00DB2F9B"/>
    <w:rsid w:val="00DC1CD0"/>
    <w:rsid w:val="00E251BC"/>
    <w:rsid w:val="00E61671"/>
    <w:rsid w:val="00ED23D8"/>
    <w:rsid w:val="00EE6A9A"/>
    <w:rsid w:val="00F00A54"/>
    <w:rsid w:val="00F36C80"/>
    <w:rsid w:val="00F47BE2"/>
    <w:rsid w:val="00FD5A50"/>
    <w:rsid w:val="00FF5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568"/>
  <w15:docId w15:val="{A200D4B6-ACE1-BA42-8E93-01922582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EE6A9A"/>
    <w:pPr>
      <w:spacing w:after="0"/>
    </w:pPr>
  </w:style>
  <w:style w:type="character" w:styleId="CommentReference">
    <w:name w:val="annotation reference"/>
    <w:basedOn w:val="DefaultParagraphFont"/>
    <w:semiHidden/>
    <w:unhideWhenUsed/>
    <w:rsid w:val="00FF58A0"/>
    <w:rPr>
      <w:sz w:val="16"/>
      <w:szCs w:val="16"/>
    </w:rPr>
  </w:style>
  <w:style w:type="paragraph" w:styleId="CommentText">
    <w:name w:val="annotation text"/>
    <w:basedOn w:val="Normal"/>
    <w:link w:val="CommentTextChar"/>
    <w:semiHidden/>
    <w:unhideWhenUsed/>
    <w:rsid w:val="00FF58A0"/>
    <w:rPr>
      <w:sz w:val="20"/>
      <w:szCs w:val="20"/>
    </w:rPr>
  </w:style>
  <w:style w:type="character" w:customStyle="1" w:styleId="CommentTextChar">
    <w:name w:val="Comment Text Char"/>
    <w:basedOn w:val="DefaultParagraphFont"/>
    <w:link w:val="CommentText"/>
    <w:semiHidden/>
    <w:rsid w:val="00FF58A0"/>
    <w:rPr>
      <w:sz w:val="20"/>
      <w:szCs w:val="20"/>
    </w:rPr>
  </w:style>
  <w:style w:type="paragraph" w:styleId="CommentSubject">
    <w:name w:val="annotation subject"/>
    <w:basedOn w:val="CommentText"/>
    <w:next w:val="CommentText"/>
    <w:link w:val="CommentSubjectChar"/>
    <w:semiHidden/>
    <w:unhideWhenUsed/>
    <w:rsid w:val="00FF58A0"/>
    <w:rPr>
      <w:b/>
      <w:bCs/>
    </w:rPr>
  </w:style>
  <w:style w:type="character" w:customStyle="1" w:styleId="CommentSubjectChar">
    <w:name w:val="Comment Subject Char"/>
    <w:basedOn w:val="CommentTextChar"/>
    <w:link w:val="CommentSubject"/>
    <w:semiHidden/>
    <w:rsid w:val="00FF58A0"/>
    <w:rPr>
      <w:b/>
      <w:bCs/>
      <w:sz w:val="20"/>
      <w:szCs w:val="20"/>
    </w:rPr>
  </w:style>
  <w:style w:type="character" w:styleId="UnresolvedMention">
    <w:name w:val="Unresolved Mention"/>
    <w:basedOn w:val="DefaultParagraphFont"/>
    <w:uiPriority w:val="99"/>
    <w:semiHidden/>
    <w:unhideWhenUsed/>
    <w:rsid w:val="00B765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992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quickstats.nass.usda.gov/results/FCF34597-D7F7-31A8-9149-89426C2784B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frontiersin.org/articles/10.3389/fagro.2022.848548" TargetMode="External"/><Relationship Id="rId18" Type="http://schemas.openxmlformats.org/officeDocument/2006/relationships/hyperlink" Target="https://doi.org/ghz5bj" TargetMode="External"/><Relationship Id="rId3" Type="http://schemas.openxmlformats.org/officeDocument/2006/relationships/settings" Target="settings.xml"/><Relationship Id="rId21" Type="http://schemas.openxmlformats.org/officeDocument/2006/relationships/hyperlink" Target="https://doi.org/gdwv5r"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f36znx" TargetMode="External"/><Relationship Id="rId2" Type="http://schemas.openxmlformats.org/officeDocument/2006/relationships/styles" Target="styles.xml"/><Relationship Id="rId16" Type="http://schemas.openxmlformats.org/officeDocument/2006/relationships/hyperlink" Target="https://doi.org/fkd3dj" TargetMode="External"/><Relationship Id="rId20" Type="http://schemas.openxmlformats.org/officeDocument/2006/relationships/hyperlink" Target="https://doi.org/cxhk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5281/zenodo.5980943"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dpj63j"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5380/iastate.1911137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F1C7C-76EE-7F42-A7B4-8B25B387FE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7</TotalTime>
  <Pages>4</Pages>
  <Words>888</Words>
  <Characters>5056</Characters>
  <Application>Microsoft Office Word</Application>
  <DocSecurity>0</DocSecurity>
  <Lines>117</Lines>
  <Paragraphs>40</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Huong T [AGRON]</dc:creator>
  <cp:keywords/>
  <cp:lastModifiedBy>Nguyen, Huong T</cp:lastModifiedBy>
  <cp:revision>7</cp:revision>
  <dcterms:created xsi:type="dcterms:W3CDTF">2022-03-08T02:47:00Z</dcterms:created>
  <dcterms:modified xsi:type="dcterms:W3CDTF">2024-05-29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59</vt:lpwstr>
  </property>
  <property fmtid="{D5CDD505-2E9C-101B-9397-08002B2CF9AE}" pid="6" name="grammarly_documentContext">
    <vt:lpwstr>{"goals":[],"domain":"general","emotions":[],"dialect":"american"}</vt:lpwstr>
  </property>
</Properties>
</file>